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20121 Milan, Italy</w:t>
      </w:r>
    </w:p>
    <w:bookmarkStart w:id="20" w:name="X866d9d966ed6e5509003dcc008989b8694fc249"/>
    <w:p>
      <w:pPr>
        <w:pStyle w:val="Heading1"/>
      </w:pPr>
      <w:r>
        <w:t xml:space="preserve">Internship Application Letter for Sales Executive Position</w:t>
      </w:r>
    </w:p>
    <w:p>
      <w:pPr>
        <w:pStyle w:val="FirstParagraph"/>
      </w:pPr>
      <w:r>
        <w:t xml:space="preserve">Dear Hiring Manager,</w:t>
      </w:r>
    </w:p>
    <w:p>
      <w:pPr>
        <w:pStyle w:val="BodyText"/>
      </w:pPr>
      <w:r>
        <w:t xml:space="preserve">I am writing with profound enthusiasm to submit my application for the Sales Executive Internship position within your esteemed organization in Italy Milan. As a dedicated and culturally agile marketing student deeply passionate about international business dynamics, I have meticulously researched your company's pioneering role in Milan's vibrant commercial landscape and believe my academic foundation, language proficiency, and genuine admiration for Italian business ethos align perfectly with this opportunity.</w:t>
      </w:r>
    </w:p>
    <w:p>
      <w:pPr>
        <w:pStyle w:val="BodyText"/>
      </w:pPr>
      <w:r>
        <w:t xml:space="preserve">My decision to pursue an internship in Italy Milan stems from a deep appreciation for the city's unique position as Europe’s premier hub for fashion, design, and global commerce. Having spent six months studying at Bocconi University’s Milan campus last year, I immersed myself in the city’s professional culture—from negotiating with local artisans in Brera to analyzing market trends at the Milano Fashion Week events. This experience solidified my understanding that successful sales in Italy Milan require more than transactional skills; they demand cultural intelligence, relationship-centric approaches, and an authentic connection to Milanese business traditions. I am eager to apply this perspective as a Sales Executive Intern within your team.</w:t>
      </w:r>
    </w:p>
    <w:p>
      <w:pPr>
        <w:pStyle w:val="BodyText"/>
      </w:pPr>
      <w:r>
        <w:t xml:space="preserve">My academic journey at [Your University] has equipped me with a robust foundation in consumer behavior analysis and international marketing strategy. In my recent Capstone project focused on expanding luxury beauty brands into Southern European markets, I developed a sales playbook that incorporated key elements of Italian client engagement: the importance of personal rapport before business discussions (known as "relazione"), the art of active listening during negotiations, and meticulous attention to detail in presenting product benefits—qualities I observed firsthand while interning with a Milan-based boutique during my university exchange. This project required fluency in both English and Italian (B2 level; certified through CILS), allowing me to conduct primary research with Milanese customers across diverse demographics—from luxury shoppers on Via Monte Napoleone to emerging market entrepreneurs in the Porta Nuova district.</w:t>
      </w:r>
    </w:p>
    <w:p>
      <w:pPr>
        <w:pStyle w:val="BodyText"/>
      </w:pPr>
      <w:r>
        <w:t xml:space="preserve">What particularly excites me about this Sales Executive Internship opportunity is your company’s commitment to mentoring young talent within Italy Milan's competitive business ecosystem. Your recent initiative to partner with Milan Polytechnic for sales training programs demonstrates a forward-thinking approach that resonates deeply with my professional aspirations. I am confident that my proactive attitude—evidenced by my 20% increase in student club membership through relationship-building events—and my ability to thrive in multilingual environments would allow me to contribute meaningfully from day one. During the pandemic, I successfully managed a virtual sales campaign for a sustainable fashion startup targeting Italian consumers, leveraging digital tools while respecting Milanese cultural preferences for personalized service.</w:t>
      </w:r>
    </w:p>
    <w:p>
      <w:pPr>
        <w:pStyle w:val="BodyText"/>
      </w:pPr>
      <w:r>
        <w:t xml:space="preserve">I understand that effective sales leadership in Italy Milan requires patience and strategic persistence. While American-style "hard selling" often falls flat here, building trust through consistent communication (as I practiced during my internship at a Lombardy-based machinery supplier) creates lasting client partnerships. My experience assisting with client onboarding for a B2B tech firm taught me to prioritize understanding clients' unique business contexts before proposing solutions—a methodology that aligns with Milanese professionals’ preference for consultative, rather than transactional, interactions. I am eager to learn your company’s proprietary sales framework while contributing my fresh perspective on digital engagement tools suitable for Milan’s tech-savvy market.</w:t>
      </w:r>
    </w:p>
    <w:p>
      <w:pPr>
        <w:pStyle w:val="BodyText"/>
      </w:pPr>
      <w:r>
        <w:t xml:space="preserve">The prospect of growing my skills in the very heart of Italy's commercial capital fills me with genuine excitement. I have closely followed your company's expansion into Milan's emerging innovation districts like Isola and Porta Nuova, particularly your recent collaboration with the Italian Chamber of Commerce for SME development initiatives. As a Sales Executive Intern, I would be honored to support these efforts through market research on client needs in North Italy, assist in preparing pitch materials for potential partnerships, and actively participate in Milan-based networking events such as those hosted by the Milan International Business Association (MIBA). My goal is not merely to complete an internship but to become a valuable contributor who embodies the Italian values of excellence ("eccellenza") and artisanal dedication that your brand represents.</w:t>
      </w:r>
    </w:p>
    <w:p>
      <w:pPr>
        <w:pStyle w:val="BodyText"/>
      </w:pPr>
      <w:r>
        <w:t xml:space="preserve">Thank you for considering my application for the Sales Executive Internship. I am deeply impressed by your company’s reputation in Italy Milan and am eager to discuss how my proactive approach, cultural adaptability, and enthusiasm for sales strategy can support your team’s objectives. I have attached my resume detailing relevant academic projects and language certifications, and would welcome the opportunity to discuss this position further at your earliest convenience. I am available for an interview at your discretion—whether in person in Milan or via video call—and will follow up next week to schedule a conversation.</w:t>
      </w:r>
    </w:p>
    <w:p>
      <w:pPr>
        <w:pStyle w:val="BodyText"/>
      </w:pPr>
      <w:r>
        <w:t xml:space="preserve">Cordiali saluti,</w:t>
      </w:r>
    </w:p>
    <w:p>
      <w:pPr>
        <w:pStyle w:val="BodyText"/>
      </w:pPr>
      <w:r>
        <w:t xml:space="preserve">[Your Full Name]</w:t>
      </w:r>
    </w:p>
    <w:p>
      <w:pPr>
        <w:pStyle w:val="BodyText"/>
      </w:pPr>
      <w:r>
        <w:t xml:space="preserve">[Your University and Degree Program]</w:t>
      </w:r>
    </w:p>
    <w:p>
      <w:pPr>
        <w:pStyle w:val="BodyText"/>
      </w:pPr>
      <w:r>
        <w:rPr>
          <w:bCs/>
          <w:b/>
        </w:rPr>
        <w:t xml:space="preserve">Attached:</w:t>
      </w:r>
      <w:r>
        <w:t xml:space="preserve"> </w:t>
      </w:r>
      <w:r>
        <w:t xml:space="preserve">Resume, Language Certifications (CILS B2), Academic Transcrip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6-07-21T11:48:29Z</dcterms:created>
  <dcterms:modified xsi:type="dcterms:W3CDTF">2026-07-21T11:48:29Z</dcterms:modified>
</cp:coreProperties>
</file>

<file path=docProps/custom.xml><?xml version="1.0" encoding="utf-8"?>
<Properties xmlns="http://schemas.openxmlformats.org/officeDocument/2006/custom-properties" xmlns:vt="http://schemas.openxmlformats.org/officeDocument/2006/docPropsVTypes"/>
</file>